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872DE0" w14:textId="577C5D39" w:rsidR="003C1655" w:rsidRDefault="00BA4514">
      <w:pPr>
        <w:rPr>
          <w:b/>
          <w:bCs/>
        </w:rPr>
      </w:pPr>
      <w:r>
        <w:rPr>
          <w:b/>
          <w:bCs/>
        </w:rPr>
        <w:t>Člověk a jeho svět</w:t>
      </w:r>
    </w:p>
    <w:p w14:paraId="077B6D5F" w14:textId="42023873" w:rsidR="00AD42E7" w:rsidRPr="00AD42E7" w:rsidRDefault="00AD42E7">
      <w:pPr>
        <w:rPr>
          <w:b/>
          <w:bCs/>
        </w:rPr>
      </w:pPr>
      <w:r w:rsidRPr="00AD42E7">
        <w:rPr>
          <w:b/>
          <w:bCs/>
        </w:rPr>
        <w:t>Matouš</w:t>
      </w:r>
    </w:p>
    <w:p w14:paraId="64183E20" w14:textId="0DA534D3" w:rsidR="00E63DD7" w:rsidRDefault="007B6207" w:rsidP="0078441C">
      <w:pPr>
        <w:jc w:val="both"/>
      </w:pPr>
      <w:r>
        <w:t>Matouš žije se svými rodiči v rodinném době v</w:t>
      </w:r>
      <w:r w:rsidR="00B33099">
        <w:t> </w:t>
      </w:r>
      <w:r w:rsidR="00AD42E7">
        <w:t>Č</w:t>
      </w:r>
      <w:r w:rsidR="00B33099">
        <w:t>eských Budějovicích</w:t>
      </w:r>
      <w:r>
        <w:t xml:space="preserve">.  Jeho rodiče jsou </w:t>
      </w:r>
      <w:r w:rsidR="00B33099">
        <w:t>vysoce postavení lidé ve firmách a podle Matouše pracují až moc.</w:t>
      </w:r>
      <w:r w:rsidR="00E63DD7">
        <w:t xml:space="preserve"> </w:t>
      </w:r>
      <w:r w:rsidR="00B33099">
        <w:t>Tatínek jezdí pracovně dva dny v týdnu autem do Prahy.</w:t>
      </w:r>
    </w:p>
    <w:p w14:paraId="3B949935" w14:textId="7EB07528" w:rsidR="00BE1699" w:rsidRDefault="00E63DD7" w:rsidP="0078441C">
      <w:pPr>
        <w:jc w:val="both"/>
      </w:pPr>
      <w:r>
        <w:t>Č</w:t>
      </w:r>
      <w:r w:rsidR="007B6207">
        <w:t xml:space="preserve">tyři dni v týdnu navazují </w:t>
      </w:r>
      <w:r>
        <w:t xml:space="preserve">Matoušovi </w:t>
      </w:r>
      <w:r w:rsidR="007B6207">
        <w:t xml:space="preserve">na školu kroužky, a tak chodí domů až po 18. hodině. </w:t>
      </w:r>
      <w:r w:rsidR="00BE1699">
        <w:t xml:space="preserve">Chodí na atletiku, modelářský kroužek a do základní umělecké školy, kde se učí hrát na kytaru. </w:t>
      </w:r>
      <w:r>
        <w:t xml:space="preserve"> Úkoly do školy dělá Matouš, když dorazí domů, někdy ještě po večeři. </w:t>
      </w:r>
    </w:p>
    <w:p w14:paraId="5C4EF90A" w14:textId="3DFB33CC" w:rsidR="00075E5D" w:rsidRDefault="007B6207" w:rsidP="0078441C">
      <w:pPr>
        <w:jc w:val="both"/>
      </w:pPr>
      <w:r>
        <w:t xml:space="preserve">Ve středu chodí </w:t>
      </w:r>
      <w:r w:rsidR="00075E5D">
        <w:t xml:space="preserve">Matouš </w:t>
      </w:r>
      <w:r>
        <w:t xml:space="preserve">domů hned po škole, většinou je doma už po 14. hodině. Tento den si většinou zve na návštěvu </w:t>
      </w:r>
      <w:r w:rsidR="00F43807">
        <w:t>Jakuba</w:t>
      </w:r>
      <w:r w:rsidR="00B33099">
        <w:t xml:space="preserve"> nebo i další kluky ze třídy nebo atletického oddílu. </w:t>
      </w:r>
      <w:r>
        <w:t xml:space="preserve"> Většinou hrají společně hry na počítači. Tento den chodí maminka domů již po 4. hodině. </w:t>
      </w:r>
      <w:r w:rsidR="00E63DD7">
        <w:t>Když přijde domů, v</w:t>
      </w:r>
      <w:r>
        <w:t>ětšin</w:t>
      </w:r>
      <w:r w:rsidR="0078441C">
        <w:t>o</w:t>
      </w:r>
      <w:r>
        <w:t xml:space="preserve">u vyžene kluky od počítače na zahradu. Kluci si tam hrají fotbálek, nebo házejí šipky. </w:t>
      </w:r>
      <w:r w:rsidR="00E63DD7">
        <w:t xml:space="preserve">V půl sedmé návštěva odchází domů. Matouš si jde povídat s maminkou a připraví stůl na večeři. Tatínek většinou také v tu dobu dorazí domů a všichni se společně navečeří. </w:t>
      </w:r>
      <w:r w:rsidR="00BE1699">
        <w:t xml:space="preserve">Když je hezké počasí, </w:t>
      </w:r>
      <w:r w:rsidR="00E63DD7">
        <w:t xml:space="preserve">rodina večeří na terase s výhledem do zahrady. </w:t>
      </w:r>
      <w:r w:rsidR="00075E5D">
        <w:t xml:space="preserve">Středeční večery si rodina chrání pro sebe. Po </w:t>
      </w:r>
      <w:r w:rsidR="00AD42E7">
        <w:t xml:space="preserve">středeční </w:t>
      </w:r>
      <w:r w:rsidR="00075E5D">
        <w:t xml:space="preserve">večeři sledují rodiče s Matoušem nějaký film nebo </w:t>
      </w:r>
      <w:r w:rsidR="00B33099">
        <w:t>si povídají</w:t>
      </w:r>
      <w:r w:rsidR="00075E5D">
        <w:t xml:space="preserve">. </w:t>
      </w:r>
      <w:r w:rsidR="00E63DD7">
        <w:t xml:space="preserve"> </w:t>
      </w:r>
      <w:r w:rsidR="00075E5D">
        <w:t xml:space="preserve">Ve středu naštěstí paní učitelka žákům nedává úkoly. </w:t>
      </w:r>
    </w:p>
    <w:p w14:paraId="682BD1C6" w14:textId="044E5697" w:rsidR="00450779" w:rsidRDefault="00E63DD7" w:rsidP="0078441C">
      <w:pPr>
        <w:jc w:val="both"/>
      </w:pPr>
      <w:r>
        <w:t xml:space="preserve">Ostatní </w:t>
      </w:r>
      <w:r w:rsidR="00075E5D">
        <w:t xml:space="preserve">pracovní </w:t>
      </w:r>
      <w:r>
        <w:t xml:space="preserve">dny v týdnu se většinou všichni tři u večeře nesetkají. Někdy večeří Matouš s tátou, někdy s mámou, někdy dokonce sám. </w:t>
      </w:r>
      <w:r w:rsidR="00075E5D">
        <w:t xml:space="preserve">Také o víkendech někdy rodiče pracují a Matouš je pak sám doma. Někdy ho pozve kamarád </w:t>
      </w:r>
      <w:r w:rsidR="00F43807">
        <w:t>Jakub</w:t>
      </w:r>
      <w:r w:rsidR="005850BD">
        <w:t xml:space="preserve"> </w:t>
      </w:r>
      <w:r w:rsidR="00075E5D">
        <w:t xml:space="preserve">na oběd k nim domů. Po obědě jdou </w:t>
      </w:r>
      <w:r w:rsidR="00B33099">
        <w:t xml:space="preserve">kluci </w:t>
      </w:r>
      <w:r w:rsidR="00075E5D">
        <w:t>spolu do j</w:t>
      </w:r>
      <w:r w:rsidR="00AD42E7">
        <w:t>ezdeckého klubu</w:t>
      </w:r>
      <w:r w:rsidR="00075E5D">
        <w:t xml:space="preserve">. Matouš by rád jezdil na koni jako </w:t>
      </w:r>
      <w:r w:rsidR="00F43807">
        <w:t>Jakub</w:t>
      </w:r>
      <w:r w:rsidR="00075E5D">
        <w:t xml:space="preserve">, ale nemá na to čas. </w:t>
      </w:r>
      <w:r w:rsidR="007375A6">
        <w:t xml:space="preserve">Rodiče </w:t>
      </w:r>
      <w:r w:rsidR="00075E5D">
        <w:t xml:space="preserve">mu slíbili, že </w:t>
      </w:r>
      <w:r w:rsidR="00B33099">
        <w:t xml:space="preserve">může jet </w:t>
      </w:r>
      <w:r w:rsidR="00075E5D">
        <w:t xml:space="preserve">v létě na jezdecký tábor.  </w:t>
      </w:r>
      <w:r>
        <w:t xml:space="preserve"> </w:t>
      </w:r>
    </w:p>
    <w:p w14:paraId="6A4826D7" w14:textId="74A23DEC" w:rsidR="00075E5D" w:rsidRDefault="00075E5D" w:rsidP="0078441C">
      <w:pPr>
        <w:jc w:val="both"/>
      </w:pPr>
      <w:r>
        <w:t xml:space="preserve">Když mají rodiče o víkendu čas, chodí s Matoušem do kina, na výstavy a jedí většinou v restauracích. Někdy zůstanou všichni doma a každý si samostatně dělá, co chce. Jídlo si nechávají poslat z nějaké restaurace. </w:t>
      </w:r>
    </w:p>
    <w:p w14:paraId="1D9D78AC" w14:textId="77777777" w:rsidR="00B33099" w:rsidRDefault="00B33099"/>
    <w:p w14:paraId="166FED23" w14:textId="44313D24" w:rsidR="00AD42E7" w:rsidRPr="00AD42E7" w:rsidRDefault="00AD42E7">
      <w:pPr>
        <w:rPr>
          <w:b/>
          <w:bCs/>
        </w:rPr>
      </w:pPr>
      <w:r w:rsidRPr="00AD42E7">
        <w:rPr>
          <w:b/>
          <w:bCs/>
        </w:rPr>
        <w:t>Jakub</w:t>
      </w:r>
    </w:p>
    <w:p w14:paraId="3BEC130B" w14:textId="4C5C8332" w:rsidR="00B33099" w:rsidRDefault="00D25B05" w:rsidP="0078441C">
      <w:pPr>
        <w:jc w:val="both"/>
      </w:pPr>
      <w:r>
        <w:t>Jakub</w:t>
      </w:r>
      <w:r w:rsidR="00B33099">
        <w:t xml:space="preserve"> žije se svými rodiči a třemi dalšími sourozenci v bytě na sídlišti v Českých Budějovicích. </w:t>
      </w:r>
      <w:r w:rsidR="005227F1">
        <w:t xml:space="preserve">Jakub je nejstarší dítě v rodině. </w:t>
      </w:r>
      <w:r w:rsidR="00B33099">
        <w:t>Maminka je doma s</w:t>
      </w:r>
      <w:r>
        <w:t> Jakubovou</w:t>
      </w:r>
      <w:r w:rsidR="00B33099">
        <w:t xml:space="preserve"> nejmladší sestrou, </w:t>
      </w:r>
      <w:r w:rsidR="005227F1">
        <w:t xml:space="preserve">druhá sestra </w:t>
      </w:r>
      <w:r w:rsidR="00F43807">
        <w:t>Jakuba</w:t>
      </w:r>
      <w:r w:rsidR="005850BD">
        <w:t xml:space="preserve"> </w:t>
      </w:r>
      <w:r w:rsidR="005227F1">
        <w:t>chodí do školky a jeho bratr chodí do 2. třídy. T</w:t>
      </w:r>
      <w:r w:rsidR="00B33099">
        <w:t xml:space="preserve">atínek pracuje na úřadě a každý den mu končí práce v 16 hodin.   </w:t>
      </w:r>
    </w:p>
    <w:p w14:paraId="30F094D5" w14:textId="0715D8AF" w:rsidR="007375A6" w:rsidRDefault="00D25B05" w:rsidP="0078441C">
      <w:pPr>
        <w:jc w:val="both"/>
      </w:pPr>
      <w:r>
        <w:t>Jakub</w:t>
      </w:r>
      <w:r w:rsidR="00492FF5">
        <w:t xml:space="preserve"> chodívá ze školy každý den </w:t>
      </w:r>
      <w:r>
        <w:t xml:space="preserve">po vyučování </w:t>
      </w:r>
      <w:r w:rsidR="00492FF5">
        <w:t xml:space="preserve">domů. </w:t>
      </w:r>
      <w:r>
        <w:t>V</w:t>
      </w:r>
      <w:r w:rsidR="007375A6">
        <w:t xml:space="preserve">e tři </w:t>
      </w:r>
      <w:r>
        <w:t xml:space="preserve">vyzvedává z družiny </w:t>
      </w:r>
      <w:r w:rsidR="005227F1">
        <w:t xml:space="preserve">mladšího bratra. Maminka vyzvedává ze školky jeho sestru a všichni se sejdou v parku. Maminka někdy požádá </w:t>
      </w:r>
      <w:r w:rsidR="00AD42E7">
        <w:t>Jakuba</w:t>
      </w:r>
      <w:r w:rsidR="005227F1">
        <w:t xml:space="preserve">, aby něco zařídil, a zůstává s mladšími dětmi v parku. </w:t>
      </w:r>
      <w:r w:rsidR="007375A6">
        <w:t>Jakub</w:t>
      </w:r>
      <w:r w:rsidR="005227F1">
        <w:t xml:space="preserve"> tedy jde něco nakoupit nebo jde pro balíček na poštu, nebo vyzvednout kabát z čistírny. </w:t>
      </w:r>
    </w:p>
    <w:p w14:paraId="015B21BD" w14:textId="215598DB" w:rsidR="00492FF5" w:rsidRDefault="00371556" w:rsidP="0078441C">
      <w:pPr>
        <w:jc w:val="both"/>
      </w:pPr>
      <w:r>
        <w:t>Trochu jiný program má Jakub v úterý a ve středu. V úterý odpoledne chodí</w:t>
      </w:r>
      <w:r w:rsidR="005227F1">
        <w:t xml:space="preserve"> </w:t>
      </w:r>
      <w:r w:rsidR="00F43807">
        <w:t>Jakub</w:t>
      </w:r>
      <w:r w:rsidR="005227F1">
        <w:t xml:space="preserve"> pomáhat do </w:t>
      </w:r>
      <w:r>
        <w:t>jezdeckého klubu</w:t>
      </w:r>
      <w:r w:rsidR="005227F1">
        <w:t xml:space="preserve">. </w:t>
      </w:r>
      <w:r>
        <w:t xml:space="preserve">Tady uklízí stáje, kydá hnůj, uklízí výběhy apod.  Ve středu, pokud není potřeba něco udělat doma, chodí Jakub na návštěvu k Matoušovi. Hrají u něj počítačové hry nebo si kopou na zahradě či házejí šipky. </w:t>
      </w:r>
      <w:r w:rsidR="007375A6">
        <w:t xml:space="preserve">  Jakub by někdy chtěl mít doma takový klid jako Matouš, u nich doma je díky mladším sourozencům hodně povyku a pohybu a Jakub si nemá kde v klidu číst. </w:t>
      </w:r>
    </w:p>
    <w:p w14:paraId="709FF1AD" w14:textId="6BD5CE0A" w:rsidR="00371556" w:rsidRDefault="00371556" w:rsidP="0078441C">
      <w:pPr>
        <w:jc w:val="both"/>
      </w:pPr>
      <w:r>
        <w:t xml:space="preserve">Když přijde Jakub domů, je hotová večeře a všichni jsou doma. U večeře si povídají. </w:t>
      </w:r>
      <w:r w:rsidR="00AD42E7">
        <w:t xml:space="preserve">Někdy přijde na večeři i babička, která bydlí nedaleko. </w:t>
      </w:r>
      <w:r>
        <w:t xml:space="preserve">Po večeři se děti postarají o nádobí a jdou si </w:t>
      </w:r>
      <w:r w:rsidR="00AD42E7">
        <w:t>hrát</w:t>
      </w:r>
      <w:r>
        <w:t xml:space="preserve">. </w:t>
      </w:r>
      <w:r w:rsidR="00F43807">
        <w:t>Jakub</w:t>
      </w:r>
      <w:r>
        <w:t xml:space="preserve"> a jeho </w:t>
      </w:r>
      <w:r w:rsidR="00AD42E7">
        <w:t xml:space="preserve">bratr jdou dělat úkoly. Rodiče si povídají a někdy se dívají na nějaký film. </w:t>
      </w:r>
    </w:p>
    <w:p w14:paraId="1003FACD" w14:textId="4B5BA195" w:rsidR="00AD42E7" w:rsidRDefault="007375A6" w:rsidP="0078441C">
      <w:pPr>
        <w:jc w:val="both"/>
      </w:pPr>
      <w:r>
        <w:lastRenderedPageBreak/>
        <w:t>Každou</w:t>
      </w:r>
      <w:r w:rsidR="00AD42E7">
        <w:t xml:space="preserve"> sobotu chodí Jakub do jezdeckého klubu. </w:t>
      </w:r>
      <w:r>
        <w:t xml:space="preserve">Stejně jako v úterý </w:t>
      </w:r>
      <w:r w:rsidR="00AD42E7">
        <w:t>uklíz</w:t>
      </w:r>
      <w:r>
        <w:t xml:space="preserve">í, ale v sobotu </w:t>
      </w:r>
      <w:r w:rsidR="00AD42E7">
        <w:t>si</w:t>
      </w:r>
      <w:r>
        <w:t xml:space="preserve"> pak </w:t>
      </w:r>
      <w:r w:rsidR="00AD42E7">
        <w:t xml:space="preserve">smí i pod dohledem vedoucích koně i osedlat a jet na krátkou vyjížďku. Někdy v sobotu může pozvat na oběd kamaráda Matouše. </w:t>
      </w:r>
      <w:r>
        <w:t xml:space="preserve">Pak spolu kluci jdou do jezdeckého klubu. Matouš moc neuklízí ani nejezdí a </w:t>
      </w:r>
      <w:r w:rsidR="00AD42E7">
        <w:t xml:space="preserve">jen </w:t>
      </w:r>
      <w:r>
        <w:t xml:space="preserve">se </w:t>
      </w:r>
      <w:r w:rsidR="00AD42E7">
        <w:t xml:space="preserve">dívá, protože to s koni neumí a taky </w:t>
      </w:r>
      <w:r>
        <w:t xml:space="preserve">protože </w:t>
      </w:r>
      <w:r w:rsidR="00AD42E7">
        <w:t xml:space="preserve">není členem jezdeckého oddílu. Ale Matoušovi prý </w:t>
      </w:r>
      <w:r>
        <w:t xml:space="preserve">nevadí </w:t>
      </w:r>
      <w:r w:rsidR="00AD42E7">
        <w:t xml:space="preserve">se </w:t>
      </w:r>
      <w:r>
        <w:t xml:space="preserve">jenom </w:t>
      </w:r>
      <w:r w:rsidR="00AD42E7">
        <w:t xml:space="preserve">dívat O prázdninách možná pojede Matouš na jezdecký tábor. Jakub sní o tom, že pojedou spolu, ale rodiče mu to zatím neslíbili, protože je tábor pro rodinu dost drahý. </w:t>
      </w:r>
    </w:p>
    <w:p w14:paraId="3BC926E7" w14:textId="63730DFE" w:rsidR="0091759D" w:rsidRDefault="0091759D" w:rsidP="0078441C">
      <w:pPr>
        <w:jc w:val="both"/>
      </w:pPr>
      <w:r>
        <w:t xml:space="preserve">V neděli chodí rodina navštívit babičku, nebo druhou babičku a dědu, nebo některé další příbuzné. Jakub má mnoho sestřenic a bratranců a na návštěvách se často potkávají.   </w:t>
      </w:r>
    </w:p>
    <w:sectPr w:rsidR="009175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trAwNDQyNze2MDRX0lEKTi0uzszPAykwqgUAMOUNlCwAAAA="/>
  </w:docVars>
  <w:rsids>
    <w:rsidRoot w:val="007B6207"/>
    <w:rsid w:val="00075E5D"/>
    <w:rsid w:val="00371556"/>
    <w:rsid w:val="003C1655"/>
    <w:rsid w:val="00450779"/>
    <w:rsid w:val="00492FF5"/>
    <w:rsid w:val="005227F1"/>
    <w:rsid w:val="005850BD"/>
    <w:rsid w:val="007375A6"/>
    <w:rsid w:val="0078441C"/>
    <w:rsid w:val="007B6207"/>
    <w:rsid w:val="007E6363"/>
    <w:rsid w:val="008315D6"/>
    <w:rsid w:val="00885E93"/>
    <w:rsid w:val="0091759D"/>
    <w:rsid w:val="00AD42E7"/>
    <w:rsid w:val="00AE26EA"/>
    <w:rsid w:val="00B33099"/>
    <w:rsid w:val="00BA4514"/>
    <w:rsid w:val="00BE1699"/>
    <w:rsid w:val="00CE73D4"/>
    <w:rsid w:val="00D25B05"/>
    <w:rsid w:val="00E63DD7"/>
    <w:rsid w:val="00F43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F040F0"/>
  <w15:chartTrackingRefBased/>
  <w15:docId w15:val="{B9FD1738-A366-41FE-A74F-C3E0E6A89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B62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B62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B6207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B62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B6207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B62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B62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B62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B62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B6207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620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B6207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B6207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B6207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B6207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B6207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B6207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B6207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7B62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B62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7B62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7B62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7B62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7B6207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7B6207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7B6207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7B6207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7B6207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7B6207"/>
    <w:rPr>
      <w:b/>
      <w:bCs/>
      <w:smallCaps/>
      <w:color w:val="2E74B5" w:themeColor="accent1" w:themeShade="BF"/>
      <w:spacing w:val="5"/>
    </w:rPr>
  </w:style>
  <w:style w:type="paragraph" w:customStyle="1" w:styleId="v1msonormal">
    <w:name w:val="v1msonormal"/>
    <w:basedOn w:val="Normln"/>
    <w:rsid w:val="009175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91759D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3C1655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3C165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C165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C165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C165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C165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7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3D4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CE73D4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F438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91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na Havlínová</cp:lastModifiedBy>
  <cp:revision>3</cp:revision>
  <dcterms:created xsi:type="dcterms:W3CDTF">2024-09-15T15:37:00Z</dcterms:created>
  <dcterms:modified xsi:type="dcterms:W3CDTF">2024-09-1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e083ee-a6e8-4869-aa0e-83113330e71c</vt:lpwstr>
  </property>
</Properties>
</file>